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4F68C7" w14:textId="77777777" w:rsidR="00C5264A" w:rsidRPr="0091687E" w:rsidRDefault="00027563" w:rsidP="00956F3D">
      <w:pPr>
        <w:spacing w:after="0" w:line="240" w:lineRule="auto"/>
        <w:jc w:val="both"/>
        <w:rPr>
          <w:rFonts w:eastAsia="Times New Roman" w:cstheme="minorHAnsi"/>
          <w:lang w:eastAsia="en-GB"/>
        </w:rPr>
      </w:pPr>
      <w:r w:rsidRPr="0091687E"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5264A" w:rsidRPr="0091687E" w14:paraId="61A0BF60" w14:textId="77777777" w:rsidTr="00754643">
        <w:tc>
          <w:tcPr>
            <w:tcW w:w="4508" w:type="dxa"/>
            <w:shd w:val="clear" w:color="auto" w:fill="4F81BD" w:themeFill="accent1"/>
            <w:vAlign w:val="center"/>
          </w:tcPr>
          <w:p w14:paraId="10738CF0" w14:textId="77777777" w:rsidR="00C5264A" w:rsidRPr="0091687E" w:rsidRDefault="00C5264A" w:rsidP="00754643">
            <w:pPr>
              <w:rPr>
                <w:rFonts w:cstheme="minorHAnsi"/>
                <w:b/>
                <w:bCs/>
              </w:rPr>
            </w:pPr>
            <w:r w:rsidRPr="0091687E">
              <w:rPr>
                <w:rFonts w:cstheme="minorHAnsi"/>
                <w:b/>
                <w:bCs/>
              </w:rPr>
              <w:t>Role</w:t>
            </w:r>
          </w:p>
        </w:tc>
        <w:tc>
          <w:tcPr>
            <w:tcW w:w="4508" w:type="dxa"/>
          </w:tcPr>
          <w:p w14:paraId="3BF28338" w14:textId="367E2A43" w:rsidR="00C5264A" w:rsidRPr="0091687E" w:rsidRDefault="00C5264A" w:rsidP="00754643">
            <w:pPr>
              <w:rPr>
                <w:rFonts w:cstheme="minorHAnsi"/>
              </w:rPr>
            </w:pPr>
            <w:r w:rsidRPr="0091687E">
              <w:rPr>
                <w:rFonts w:cstheme="minorHAnsi"/>
              </w:rPr>
              <w:t>Cleaner</w:t>
            </w:r>
          </w:p>
        </w:tc>
      </w:tr>
      <w:tr w:rsidR="00C5264A" w:rsidRPr="0091687E" w14:paraId="0EDBF2AB" w14:textId="77777777" w:rsidTr="00754643">
        <w:tc>
          <w:tcPr>
            <w:tcW w:w="4508" w:type="dxa"/>
            <w:shd w:val="clear" w:color="auto" w:fill="4F81BD" w:themeFill="accent1"/>
            <w:vAlign w:val="center"/>
          </w:tcPr>
          <w:p w14:paraId="6EDAC361" w14:textId="77777777" w:rsidR="00C5264A" w:rsidRPr="0091687E" w:rsidRDefault="00C5264A" w:rsidP="00754643">
            <w:pPr>
              <w:rPr>
                <w:rFonts w:cstheme="minorHAnsi"/>
                <w:b/>
                <w:bCs/>
              </w:rPr>
            </w:pPr>
            <w:r w:rsidRPr="0091687E">
              <w:rPr>
                <w:rFonts w:cstheme="minorHAnsi"/>
                <w:b/>
                <w:bCs/>
              </w:rPr>
              <w:t>Grade and Range:</w:t>
            </w:r>
          </w:p>
        </w:tc>
        <w:tc>
          <w:tcPr>
            <w:tcW w:w="4508" w:type="dxa"/>
          </w:tcPr>
          <w:p w14:paraId="59864398" w14:textId="6DD7FA05" w:rsidR="00C5264A" w:rsidRPr="0091687E" w:rsidRDefault="00C5264A" w:rsidP="00754643">
            <w:pPr>
              <w:rPr>
                <w:rFonts w:cstheme="minorHAnsi"/>
              </w:rPr>
            </w:pPr>
            <w:r w:rsidRPr="0091687E">
              <w:rPr>
                <w:rFonts w:cstheme="minorHAnsi"/>
              </w:rPr>
              <w:t>Grade 1, Point</w:t>
            </w:r>
            <w:r w:rsidR="0031231F" w:rsidRPr="0091687E">
              <w:rPr>
                <w:rFonts w:cstheme="minorHAnsi"/>
              </w:rPr>
              <w:t>s</w:t>
            </w:r>
            <w:r w:rsidRPr="0091687E">
              <w:rPr>
                <w:rFonts w:cstheme="minorHAnsi"/>
              </w:rPr>
              <w:t xml:space="preserve"> 2</w:t>
            </w:r>
          </w:p>
        </w:tc>
      </w:tr>
      <w:tr w:rsidR="00C5264A" w:rsidRPr="0091687E" w14:paraId="352B3D4B" w14:textId="77777777" w:rsidTr="00754643">
        <w:tc>
          <w:tcPr>
            <w:tcW w:w="4508" w:type="dxa"/>
            <w:shd w:val="clear" w:color="auto" w:fill="4F81BD" w:themeFill="accent1"/>
            <w:vAlign w:val="center"/>
          </w:tcPr>
          <w:p w14:paraId="26F9326F" w14:textId="77777777" w:rsidR="00C5264A" w:rsidRPr="0091687E" w:rsidRDefault="00C5264A" w:rsidP="00754643">
            <w:pPr>
              <w:rPr>
                <w:rFonts w:cstheme="minorHAnsi"/>
                <w:b/>
                <w:bCs/>
              </w:rPr>
            </w:pPr>
            <w:r w:rsidRPr="0091687E">
              <w:rPr>
                <w:rFonts w:cstheme="minorHAnsi"/>
                <w:b/>
                <w:bCs/>
              </w:rPr>
              <w:t>Department:</w:t>
            </w:r>
          </w:p>
        </w:tc>
        <w:tc>
          <w:tcPr>
            <w:tcW w:w="4508" w:type="dxa"/>
          </w:tcPr>
          <w:p w14:paraId="41109B86" w14:textId="6E3E8882" w:rsidR="00C5264A" w:rsidRPr="0091687E" w:rsidRDefault="00C5264A" w:rsidP="00754643">
            <w:pPr>
              <w:rPr>
                <w:rFonts w:cstheme="minorHAnsi"/>
              </w:rPr>
            </w:pPr>
            <w:r w:rsidRPr="0091687E">
              <w:rPr>
                <w:rFonts w:cstheme="minorHAnsi"/>
              </w:rPr>
              <w:t>Cleaning</w:t>
            </w:r>
          </w:p>
        </w:tc>
      </w:tr>
      <w:tr w:rsidR="00C5264A" w:rsidRPr="0091687E" w14:paraId="0ECF6698" w14:textId="77777777" w:rsidTr="00754643">
        <w:tc>
          <w:tcPr>
            <w:tcW w:w="4508" w:type="dxa"/>
            <w:shd w:val="clear" w:color="auto" w:fill="4F81BD" w:themeFill="accent1"/>
            <w:vAlign w:val="center"/>
          </w:tcPr>
          <w:p w14:paraId="56DB4960" w14:textId="77777777" w:rsidR="00C5264A" w:rsidRPr="0091687E" w:rsidRDefault="00C5264A" w:rsidP="00754643">
            <w:pPr>
              <w:rPr>
                <w:rFonts w:cstheme="minorHAnsi"/>
                <w:b/>
                <w:bCs/>
              </w:rPr>
            </w:pPr>
            <w:r w:rsidRPr="0091687E">
              <w:rPr>
                <w:rFonts w:cstheme="minorHAnsi"/>
                <w:b/>
                <w:bCs/>
              </w:rPr>
              <w:t>Accountable to:</w:t>
            </w:r>
          </w:p>
        </w:tc>
        <w:tc>
          <w:tcPr>
            <w:tcW w:w="4508" w:type="dxa"/>
          </w:tcPr>
          <w:p w14:paraId="359ACDA1" w14:textId="7A60E1A0" w:rsidR="00C5264A" w:rsidRPr="0091687E" w:rsidRDefault="0031231F" w:rsidP="00754643">
            <w:pPr>
              <w:rPr>
                <w:rFonts w:cstheme="minorHAnsi"/>
              </w:rPr>
            </w:pPr>
            <w:r w:rsidRPr="0091687E">
              <w:rPr>
                <w:rFonts w:cstheme="minorHAnsi"/>
              </w:rPr>
              <w:t>Site Manager</w:t>
            </w:r>
          </w:p>
        </w:tc>
      </w:tr>
      <w:tr w:rsidR="00C5264A" w:rsidRPr="0091687E" w14:paraId="7FE2D9C4" w14:textId="77777777" w:rsidTr="00754643">
        <w:tc>
          <w:tcPr>
            <w:tcW w:w="4508" w:type="dxa"/>
            <w:shd w:val="clear" w:color="auto" w:fill="4F81BD" w:themeFill="accent1"/>
            <w:vAlign w:val="center"/>
          </w:tcPr>
          <w:p w14:paraId="459F852C" w14:textId="77777777" w:rsidR="00C5264A" w:rsidRPr="0091687E" w:rsidRDefault="00C5264A" w:rsidP="00754643">
            <w:pPr>
              <w:rPr>
                <w:rFonts w:cstheme="minorHAnsi"/>
                <w:b/>
                <w:bCs/>
              </w:rPr>
            </w:pPr>
            <w:r w:rsidRPr="0091687E">
              <w:rPr>
                <w:rFonts w:cstheme="minorHAnsi"/>
                <w:b/>
                <w:bCs/>
              </w:rPr>
              <w:t>Date last reviewed:</w:t>
            </w:r>
          </w:p>
        </w:tc>
        <w:tc>
          <w:tcPr>
            <w:tcW w:w="4508" w:type="dxa"/>
          </w:tcPr>
          <w:p w14:paraId="13C4CC6B" w14:textId="28FDC970" w:rsidR="00C5264A" w:rsidRPr="0091687E" w:rsidRDefault="00AA559D" w:rsidP="00754643">
            <w:pPr>
              <w:rPr>
                <w:rFonts w:cstheme="minorHAnsi"/>
              </w:rPr>
            </w:pPr>
            <w:r w:rsidRPr="0091687E">
              <w:rPr>
                <w:rFonts w:cstheme="minorHAnsi"/>
              </w:rPr>
              <w:t>August 2023</w:t>
            </w:r>
          </w:p>
        </w:tc>
      </w:tr>
    </w:tbl>
    <w:p w14:paraId="3252A208" w14:textId="77777777" w:rsidR="00CB1F1B" w:rsidRPr="0091687E" w:rsidRDefault="00CB1F1B" w:rsidP="0091687E">
      <w:pPr>
        <w:spacing w:after="0"/>
        <w:rPr>
          <w:rFonts w:cs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B1F1B" w:rsidRPr="0091687E" w14:paraId="6633CE51" w14:textId="77777777" w:rsidTr="00754643">
        <w:tc>
          <w:tcPr>
            <w:tcW w:w="9016" w:type="dxa"/>
            <w:shd w:val="clear" w:color="auto" w:fill="4F81BD" w:themeFill="accent1"/>
          </w:tcPr>
          <w:p w14:paraId="271EDDE8" w14:textId="77777777" w:rsidR="00CB1F1B" w:rsidRPr="0091687E" w:rsidRDefault="00CB1F1B" w:rsidP="00754643">
            <w:pPr>
              <w:rPr>
                <w:rFonts w:cstheme="minorHAnsi"/>
                <w:b/>
                <w:bCs/>
              </w:rPr>
            </w:pPr>
            <w:r w:rsidRPr="0091687E">
              <w:rPr>
                <w:rFonts w:cstheme="minorHAnsi"/>
                <w:b/>
                <w:bCs/>
              </w:rPr>
              <w:t>Position Overview</w:t>
            </w:r>
          </w:p>
        </w:tc>
      </w:tr>
    </w:tbl>
    <w:p w14:paraId="7A087A8E" w14:textId="77777777" w:rsidR="00CB1F1B" w:rsidRPr="0091687E" w:rsidRDefault="00CB1F1B" w:rsidP="00956F3D">
      <w:pPr>
        <w:spacing w:after="0" w:line="240" w:lineRule="auto"/>
        <w:jc w:val="both"/>
        <w:rPr>
          <w:rFonts w:eastAsia="Times New Roman" w:cstheme="minorHAnsi"/>
          <w:lang w:eastAsia="en-GB"/>
        </w:rPr>
      </w:pPr>
    </w:p>
    <w:p w14:paraId="16D863EC" w14:textId="5614A9F6" w:rsidR="00A05EEF" w:rsidRPr="0091687E" w:rsidRDefault="00F80EE4" w:rsidP="00956F3D">
      <w:pPr>
        <w:spacing w:after="0" w:line="240" w:lineRule="auto"/>
        <w:jc w:val="both"/>
        <w:rPr>
          <w:rFonts w:cstheme="minorHAnsi"/>
        </w:rPr>
      </w:pPr>
      <w:r w:rsidRPr="0091687E">
        <w:rPr>
          <w:rFonts w:cstheme="minorHAnsi"/>
        </w:rPr>
        <w:t xml:space="preserve">Under the direction and instruction of senior staff, to undertake the cleaning of designated areas within the </w:t>
      </w:r>
      <w:r w:rsidR="0091687E" w:rsidRPr="0091687E">
        <w:rPr>
          <w:rFonts w:cstheme="minorHAnsi"/>
        </w:rPr>
        <w:t>school</w:t>
      </w:r>
      <w:r w:rsidRPr="0091687E">
        <w:rPr>
          <w:rFonts w:cstheme="minorHAnsi"/>
        </w:rPr>
        <w:t xml:space="preserve"> premises to ensure that they are kept in a clean and hygienic condition, to the agreed quality standards.</w:t>
      </w:r>
    </w:p>
    <w:p w14:paraId="2DB17E69" w14:textId="77777777" w:rsidR="00A05EEF" w:rsidRPr="0091687E" w:rsidRDefault="00A05EEF" w:rsidP="00956F3D">
      <w:pPr>
        <w:spacing w:after="0" w:line="240" w:lineRule="auto"/>
        <w:jc w:val="both"/>
        <w:rPr>
          <w:rFonts w:eastAsia="Times New Roman" w:cstheme="minorHAnsi"/>
          <w:lang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A05EEF" w:rsidRPr="0091687E" w14:paraId="03175F57" w14:textId="77777777" w:rsidTr="00754643">
        <w:tc>
          <w:tcPr>
            <w:tcW w:w="9016" w:type="dxa"/>
            <w:shd w:val="clear" w:color="auto" w:fill="4F81BD" w:themeFill="accent1"/>
          </w:tcPr>
          <w:p w14:paraId="1C0190A9" w14:textId="77777777" w:rsidR="00A05EEF" w:rsidRPr="0091687E" w:rsidRDefault="00A05EEF" w:rsidP="00754643">
            <w:pPr>
              <w:rPr>
                <w:rFonts w:cstheme="minorHAnsi"/>
                <w:b/>
                <w:bCs/>
              </w:rPr>
            </w:pPr>
            <w:r w:rsidRPr="0091687E">
              <w:rPr>
                <w:rFonts w:cstheme="minorHAnsi"/>
                <w:b/>
                <w:bCs/>
              </w:rPr>
              <w:t>Main Duties</w:t>
            </w:r>
          </w:p>
        </w:tc>
      </w:tr>
    </w:tbl>
    <w:p w14:paraId="1B155243" w14:textId="77777777" w:rsidR="00A05EEF" w:rsidRPr="0091687E" w:rsidRDefault="00A05EEF" w:rsidP="00956F3D">
      <w:pPr>
        <w:spacing w:after="0" w:line="240" w:lineRule="auto"/>
        <w:jc w:val="both"/>
        <w:rPr>
          <w:rFonts w:eastAsia="Times New Roman" w:cstheme="minorHAnsi"/>
          <w:lang w:eastAsia="en-GB"/>
        </w:rPr>
      </w:pPr>
    </w:p>
    <w:p w14:paraId="593271D7" w14:textId="40AA4F4C" w:rsidR="00216479" w:rsidRPr="0091687E" w:rsidRDefault="00216479" w:rsidP="0091687E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91687E">
        <w:rPr>
          <w:rFonts w:cstheme="minorHAnsi"/>
        </w:rPr>
        <w:t xml:space="preserve">Cleaning, washing, sweeping, mopping, dusting, polishing and vacuum cleaning of designated areas to the required </w:t>
      </w:r>
      <w:r w:rsidR="0031231F" w:rsidRPr="0091687E">
        <w:rPr>
          <w:rFonts w:cstheme="minorHAnsi"/>
        </w:rPr>
        <w:t>standards.</w:t>
      </w:r>
    </w:p>
    <w:p w14:paraId="7F4622FD" w14:textId="38531B43" w:rsidR="00216479" w:rsidRPr="0091687E" w:rsidRDefault="00216479" w:rsidP="0091687E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91687E">
        <w:rPr>
          <w:rFonts w:cstheme="minorHAnsi"/>
        </w:rPr>
        <w:t xml:space="preserve">Emptying litter bins, etc., and removing waste to designated </w:t>
      </w:r>
      <w:r w:rsidR="0031231F" w:rsidRPr="0091687E">
        <w:rPr>
          <w:rFonts w:cstheme="minorHAnsi"/>
        </w:rPr>
        <w:t>areas.</w:t>
      </w:r>
    </w:p>
    <w:p w14:paraId="40B9349A" w14:textId="6749A3E4" w:rsidR="00216479" w:rsidRPr="0091687E" w:rsidRDefault="00216479" w:rsidP="0091687E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91687E">
        <w:rPr>
          <w:rFonts w:cstheme="minorHAnsi"/>
        </w:rPr>
        <w:t>Cleaning of toilets and washrooms to the required standard where allocated</w:t>
      </w:r>
      <w:r w:rsidR="0031231F" w:rsidRPr="0091687E">
        <w:rPr>
          <w:rFonts w:cstheme="minorHAnsi"/>
        </w:rPr>
        <w:t>.</w:t>
      </w:r>
    </w:p>
    <w:p w14:paraId="1C23D8FB" w14:textId="0F2157C5" w:rsidR="00216479" w:rsidRPr="0091687E" w:rsidRDefault="00216479" w:rsidP="0091687E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91687E">
        <w:rPr>
          <w:rFonts w:cstheme="minorHAnsi"/>
        </w:rPr>
        <w:t>Spray cleaning, scrubbing floors and re-sealing with polish</w:t>
      </w:r>
      <w:r w:rsidR="0031231F" w:rsidRPr="0091687E">
        <w:rPr>
          <w:rFonts w:cstheme="minorHAnsi"/>
        </w:rPr>
        <w:t>.</w:t>
      </w:r>
    </w:p>
    <w:p w14:paraId="2647D147" w14:textId="0D30D04D" w:rsidR="00216479" w:rsidRPr="0091687E" w:rsidRDefault="00216479" w:rsidP="0091687E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91687E">
        <w:rPr>
          <w:rFonts w:cstheme="minorHAnsi"/>
        </w:rPr>
        <w:t>Using powered equipment where necessary (scrubbing machines, wet pick-up machines, vacuum cleaners)</w:t>
      </w:r>
      <w:r w:rsidR="0031231F" w:rsidRPr="0091687E">
        <w:rPr>
          <w:rFonts w:cstheme="minorHAnsi"/>
        </w:rPr>
        <w:t>.</w:t>
      </w:r>
    </w:p>
    <w:p w14:paraId="2C345E32" w14:textId="24B3C223" w:rsidR="00216479" w:rsidRPr="0091687E" w:rsidRDefault="00216479" w:rsidP="0091687E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91687E">
        <w:rPr>
          <w:rFonts w:cstheme="minorHAnsi"/>
        </w:rPr>
        <w:t>Cleaning of working surfaces and other furniture as directed</w:t>
      </w:r>
      <w:r w:rsidR="0031231F" w:rsidRPr="0091687E">
        <w:rPr>
          <w:rFonts w:cstheme="minorHAnsi"/>
        </w:rPr>
        <w:t>.</w:t>
      </w:r>
    </w:p>
    <w:p w14:paraId="700E6FFD" w14:textId="1F2B79FB" w:rsidR="00216479" w:rsidRPr="0091687E" w:rsidRDefault="00216479" w:rsidP="0091687E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91687E">
        <w:rPr>
          <w:rFonts w:cstheme="minorHAnsi"/>
        </w:rPr>
        <w:t>Clearing up after flooding and/or any other emergency cleaning</w:t>
      </w:r>
      <w:r w:rsidR="0031231F" w:rsidRPr="0091687E">
        <w:rPr>
          <w:rFonts w:cstheme="minorHAnsi"/>
        </w:rPr>
        <w:t>.</w:t>
      </w:r>
    </w:p>
    <w:p w14:paraId="74EB3637" w14:textId="61F34DAD" w:rsidR="00216479" w:rsidRPr="0091687E" w:rsidRDefault="00216479" w:rsidP="0091687E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91687E">
        <w:rPr>
          <w:rFonts w:cstheme="minorHAnsi"/>
        </w:rPr>
        <w:t xml:space="preserve">Effective and efficient </w:t>
      </w:r>
      <w:proofErr w:type="gramStart"/>
      <w:r w:rsidRPr="0091687E">
        <w:rPr>
          <w:rFonts w:cstheme="minorHAnsi"/>
        </w:rPr>
        <w:t>on site</w:t>
      </w:r>
      <w:proofErr w:type="gramEnd"/>
      <w:r w:rsidRPr="0091687E">
        <w:rPr>
          <w:rFonts w:cstheme="minorHAnsi"/>
        </w:rPr>
        <w:t xml:space="preserve"> liaison with site representatives in order to deliver excellent standards of customer care</w:t>
      </w:r>
      <w:r w:rsidR="0031231F" w:rsidRPr="0091687E">
        <w:rPr>
          <w:rFonts w:cstheme="minorHAnsi"/>
        </w:rPr>
        <w:t>.</w:t>
      </w:r>
    </w:p>
    <w:p w14:paraId="7E8BDF2D" w14:textId="77777777" w:rsidR="00216479" w:rsidRPr="0091687E" w:rsidRDefault="00216479" w:rsidP="0091687E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91687E">
        <w:rPr>
          <w:rFonts w:cstheme="minorHAnsi"/>
        </w:rPr>
        <w:t>Any other duties which may reasonably be regarded as within the nature of the duties and responsibilities/grade of the post as defined, subject to the proviso that normally any changes of a permanent nature shall be incorporated into the job description in specific terms, following consultation.</w:t>
      </w:r>
    </w:p>
    <w:p w14:paraId="56FDC3A6" w14:textId="1CEBB4BD" w:rsidR="00216479" w:rsidRPr="0091687E" w:rsidRDefault="00216479" w:rsidP="0091687E">
      <w:pPr>
        <w:pStyle w:val="ListParagraph"/>
        <w:numPr>
          <w:ilvl w:val="0"/>
          <w:numId w:val="6"/>
        </w:numPr>
        <w:autoSpaceDN w:val="0"/>
        <w:spacing w:after="0" w:line="240" w:lineRule="auto"/>
        <w:jc w:val="both"/>
        <w:rPr>
          <w:rFonts w:cstheme="minorHAnsi"/>
        </w:rPr>
      </w:pPr>
      <w:r w:rsidRPr="0091687E">
        <w:rPr>
          <w:rFonts w:cstheme="minorHAnsi"/>
        </w:rPr>
        <w:t xml:space="preserve">To promote and safeguard the welfare of children and young persons for whom you are responsible and with whom you </w:t>
      </w:r>
      <w:proofErr w:type="gramStart"/>
      <w:r w:rsidRPr="0091687E">
        <w:rPr>
          <w:rFonts w:cstheme="minorHAnsi"/>
        </w:rPr>
        <w:t>come into contact with</w:t>
      </w:r>
      <w:proofErr w:type="gramEnd"/>
      <w:r w:rsidRPr="0091687E">
        <w:rPr>
          <w:rFonts w:cstheme="minorHAnsi"/>
        </w:rPr>
        <w:t xml:space="preserve"> during the course of your duties and responsibilities. Your conduct </w:t>
      </w:r>
      <w:proofErr w:type="gramStart"/>
      <w:r w:rsidRPr="0091687E">
        <w:rPr>
          <w:rFonts w:cstheme="minorHAnsi"/>
        </w:rPr>
        <w:t>must at all times</w:t>
      </w:r>
      <w:proofErr w:type="gramEnd"/>
      <w:r w:rsidRPr="0091687E">
        <w:rPr>
          <w:rFonts w:cstheme="minorHAnsi"/>
        </w:rPr>
        <w:t xml:space="preserve"> be in accordance with the school’s policies and procedures</w:t>
      </w:r>
      <w:r w:rsidR="0091687E" w:rsidRPr="0091687E">
        <w:rPr>
          <w:rFonts w:cstheme="minorHAnsi"/>
        </w:rPr>
        <w:t>.</w:t>
      </w:r>
    </w:p>
    <w:p w14:paraId="60478C59" w14:textId="7EE11B92" w:rsidR="00216479" w:rsidRPr="0091687E" w:rsidRDefault="00216479" w:rsidP="0091687E">
      <w:pPr>
        <w:pStyle w:val="ListParagraph"/>
        <w:numPr>
          <w:ilvl w:val="0"/>
          <w:numId w:val="6"/>
        </w:numPr>
        <w:autoSpaceDN w:val="0"/>
        <w:spacing w:after="0" w:line="240" w:lineRule="auto"/>
        <w:jc w:val="both"/>
        <w:rPr>
          <w:rFonts w:cstheme="minorHAnsi"/>
        </w:rPr>
      </w:pPr>
      <w:r w:rsidRPr="0091687E">
        <w:rPr>
          <w:rFonts w:cstheme="minorHAnsi"/>
        </w:rPr>
        <w:t>To report any causes for concern relating to the welfare and safety of children to the designated person, and the head teacher, or if unavailable the designated safeguarding governor or a member of the senior leadership team</w:t>
      </w:r>
      <w:r w:rsidR="0091687E" w:rsidRPr="0091687E">
        <w:rPr>
          <w:rFonts w:cstheme="minorHAnsi"/>
        </w:rPr>
        <w:t>.</w:t>
      </w:r>
    </w:p>
    <w:p w14:paraId="58C6DBE8" w14:textId="717A60D1" w:rsidR="00A05EEF" w:rsidRPr="0091687E" w:rsidRDefault="00216479" w:rsidP="0091687E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91687E">
        <w:rPr>
          <w:rFonts w:cstheme="minorHAnsi"/>
        </w:rPr>
        <w:t>To attend safeguarding training as required by the school and maintain your knowledge and understanding of your responsibility for safeguarding children in this school</w:t>
      </w:r>
      <w:r w:rsidR="0091687E" w:rsidRPr="0091687E">
        <w:rPr>
          <w:rFonts w:cstheme="minorHAnsi"/>
        </w:rPr>
        <w:t>.</w:t>
      </w:r>
    </w:p>
    <w:p w14:paraId="771E3EDC" w14:textId="77777777" w:rsidR="00A05EEF" w:rsidRPr="0091687E" w:rsidRDefault="00A05EEF" w:rsidP="00956F3D">
      <w:pPr>
        <w:spacing w:after="0" w:line="240" w:lineRule="auto"/>
        <w:jc w:val="both"/>
        <w:rPr>
          <w:rFonts w:eastAsia="Times New Roman" w:cstheme="minorHAnsi"/>
          <w:lang w:eastAsia="en-GB"/>
        </w:rPr>
      </w:pPr>
    </w:p>
    <w:tbl>
      <w:tblPr>
        <w:tblStyle w:val="TableGrid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40"/>
      </w:tblGrid>
      <w:tr w:rsidR="0091687E" w:rsidRPr="0091687E" w14:paraId="503806B6" w14:textId="77777777" w:rsidTr="0091687E">
        <w:tc>
          <w:tcPr>
            <w:tcW w:w="9214" w:type="dxa"/>
            <w:shd w:val="clear" w:color="auto" w:fill="4F81BD" w:themeFill="accent1"/>
          </w:tcPr>
          <w:p w14:paraId="3210F948" w14:textId="77777777" w:rsidR="0091687E" w:rsidRPr="0091687E" w:rsidRDefault="0091687E" w:rsidP="0091687E">
            <w:pPr>
              <w:rPr>
                <w:rFonts w:cstheme="minorHAnsi"/>
                <w:b/>
                <w:bCs/>
              </w:rPr>
            </w:pPr>
            <w:r w:rsidRPr="0091687E">
              <w:rPr>
                <w:rFonts w:cstheme="minorHAnsi"/>
                <w:b/>
                <w:bCs/>
              </w:rPr>
              <w:lastRenderedPageBreak/>
              <w:t>General Duties</w:t>
            </w:r>
          </w:p>
        </w:tc>
      </w:tr>
      <w:tr w:rsidR="0091687E" w:rsidRPr="0091687E" w14:paraId="1662A197" w14:textId="77777777" w:rsidTr="0091687E">
        <w:tc>
          <w:tcPr>
            <w:tcW w:w="9214" w:type="dxa"/>
          </w:tcPr>
          <w:p w14:paraId="10665FDE" w14:textId="77777777" w:rsidR="0091687E" w:rsidRPr="0091687E" w:rsidRDefault="0091687E" w:rsidP="0091687E">
            <w:pPr>
              <w:ind w:left="1080"/>
              <w:contextualSpacing/>
              <w:rPr>
                <w:rFonts w:cstheme="minorHAnsi"/>
              </w:rPr>
            </w:pPr>
          </w:p>
          <w:p w14:paraId="427882C4" w14:textId="77777777" w:rsidR="0091687E" w:rsidRPr="0091687E" w:rsidRDefault="0091687E" w:rsidP="0091687E">
            <w:pPr>
              <w:numPr>
                <w:ilvl w:val="0"/>
                <w:numId w:val="9"/>
              </w:numPr>
              <w:contextualSpacing/>
              <w:rPr>
                <w:rFonts w:cstheme="minorHAnsi"/>
              </w:rPr>
            </w:pPr>
            <w:r w:rsidRPr="0091687E">
              <w:rPr>
                <w:rFonts w:cstheme="minorHAnsi"/>
              </w:rPr>
              <w:t xml:space="preserve">Be a positive influence on the climate and culture of the Flying High Partnership and </w:t>
            </w:r>
            <w:proofErr w:type="gramStart"/>
            <w:r w:rsidRPr="0091687E">
              <w:rPr>
                <w:rFonts w:cstheme="minorHAnsi"/>
              </w:rPr>
              <w:t>be a positive example at all times</w:t>
            </w:r>
            <w:proofErr w:type="gramEnd"/>
            <w:r w:rsidRPr="0091687E">
              <w:rPr>
                <w:rFonts w:cstheme="minorHAnsi"/>
              </w:rPr>
              <w:t>.</w:t>
            </w:r>
          </w:p>
          <w:p w14:paraId="243D7F1C" w14:textId="77777777" w:rsidR="0091687E" w:rsidRPr="0091687E" w:rsidRDefault="0091687E" w:rsidP="0091687E">
            <w:pPr>
              <w:numPr>
                <w:ilvl w:val="0"/>
                <w:numId w:val="9"/>
              </w:numPr>
              <w:contextualSpacing/>
              <w:rPr>
                <w:rFonts w:cstheme="minorHAnsi"/>
              </w:rPr>
            </w:pPr>
            <w:r w:rsidRPr="0091687E">
              <w:rPr>
                <w:rFonts w:cstheme="minorHAnsi"/>
              </w:rPr>
              <w:t>Be aware of and comply with policies and procedures relating to child protection, health, safety and security, confidentiality and data protection, copyright etc. reporting all concerns to your line manager.</w:t>
            </w:r>
          </w:p>
          <w:p w14:paraId="664209D8" w14:textId="77777777" w:rsidR="0091687E" w:rsidRPr="0091687E" w:rsidRDefault="0091687E" w:rsidP="0091687E">
            <w:pPr>
              <w:numPr>
                <w:ilvl w:val="0"/>
                <w:numId w:val="9"/>
              </w:numPr>
              <w:contextualSpacing/>
              <w:rPr>
                <w:rFonts w:cstheme="minorHAnsi"/>
              </w:rPr>
            </w:pPr>
            <w:r w:rsidRPr="0091687E">
              <w:rPr>
                <w:rFonts w:cstheme="minorHAnsi"/>
              </w:rPr>
              <w:t>Be aware of and support difference and ensure equal opportunities for all.</w:t>
            </w:r>
          </w:p>
          <w:p w14:paraId="0E8097E9" w14:textId="2608A0EA" w:rsidR="0091687E" w:rsidRPr="0091687E" w:rsidRDefault="0091687E" w:rsidP="0091687E">
            <w:pPr>
              <w:numPr>
                <w:ilvl w:val="0"/>
                <w:numId w:val="9"/>
              </w:numPr>
              <w:contextualSpacing/>
              <w:rPr>
                <w:rFonts w:cstheme="minorHAnsi"/>
              </w:rPr>
            </w:pPr>
            <w:r w:rsidRPr="0091687E">
              <w:rPr>
                <w:rFonts w:cstheme="minorHAnsi"/>
              </w:rPr>
              <w:t xml:space="preserve">Contribute to the overall aims of the Flying High Partnership by engaging as an active member of the </w:t>
            </w:r>
            <w:r w:rsidR="001A2625">
              <w:rPr>
                <w:rFonts w:cstheme="minorHAnsi"/>
              </w:rPr>
              <w:t>Partnership</w:t>
            </w:r>
            <w:r w:rsidRPr="0091687E">
              <w:rPr>
                <w:rFonts w:cstheme="minorHAnsi"/>
              </w:rPr>
              <w:t>.</w:t>
            </w:r>
          </w:p>
          <w:p w14:paraId="76508375" w14:textId="77777777" w:rsidR="0091687E" w:rsidRPr="0091687E" w:rsidRDefault="0091687E" w:rsidP="0091687E">
            <w:pPr>
              <w:numPr>
                <w:ilvl w:val="0"/>
                <w:numId w:val="9"/>
              </w:numPr>
              <w:contextualSpacing/>
              <w:rPr>
                <w:rFonts w:cstheme="minorHAnsi"/>
              </w:rPr>
            </w:pPr>
            <w:r w:rsidRPr="0091687E">
              <w:rPr>
                <w:rFonts w:cstheme="minorHAnsi"/>
              </w:rPr>
              <w:t>Attend and participate in relevant meetings as required.</w:t>
            </w:r>
          </w:p>
          <w:p w14:paraId="09D01A17" w14:textId="77777777" w:rsidR="0091687E" w:rsidRPr="0091687E" w:rsidRDefault="0091687E" w:rsidP="0091687E">
            <w:pPr>
              <w:numPr>
                <w:ilvl w:val="0"/>
                <w:numId w:val="9"/>
              </w:numPr>
              <w:contextualSpacing/>
              <w:rPr>
                <w:rFonts w:cstheme="minorHAnsi"/>
              </w:rPr>
            </w:pPr>
            <w:r w:rsidRPr="0091687E">
              <w:rPr>
                <w:rFonts w:cstheme="minorHAnsi"/>
              </w:rPr>
              <w:t>Participate in training and other learning activities and performance development as required.</w:t>
            </w:r>
          </w:p>
          <w:p w14:paraId="0F859E21" w14:textId="77777777" w:rsidR="0091687E" w:rsidRPr="0091687E" w:rsidRDefault="0091687E" w:rsidP="0091687E">
            <w:pPr>
              <w:numPr>
                <w:ilvl w:val="0"/>
                <w:numId w:val="9"/>
              </w:numPr>
              <w:contextualSpacing/>
              <w:rPr>
                <w:rFonts w:cstheme="minorHAnsi"/>
              </w:rPr>
            </w:pPr>
            <w:r w:rsidRPr="0091687E">
              <w:rPr>
                <w:rFonts w:cstheme="minorHAnsi"/>
              </w:rPr>
              <w:t>Recognise own strengths and areas of expertise and use these to advise and support others.</w:t>
            </w:r>
          </w:p>
          <w:p w14:paraId="14100D31" w14:textId="77777777" w:rsidR="0091687E" w:rsidRPr="0091687E" w:rsidRDefault="0091687E" w:rsidP="0091687E">
            <w:pPr>
              <w:numPr>
                <w:ilvl w:val="0"/>
                <w:numId w:val="9"/>
              </w:numPr>
              <w:contextualSpacing/>
              <w:rPr>
                <w:rFonts w:cstheme="minorHAnsi"/>
              </w:rPr>
            </w:pPr>
            <w:r w:rsidRPr="0091687E">
              <w:rPr>
                <w:rFonts w:cstheme="minorHAnsi"/>
              </w:rPr>
              <w:t>Be a flexible and supportive member of the team.</w:t>
            </w:r>
          </w:p>
          <w:p w14:paraId="46D6C2ED" w14:textId="37265D25" w:rsidR="0091687E" w:rsidRPr="0091687E" w:rsidRDefault="0091687E" w:rsidP="0091687E">
            <w:pPr>
              <w:numPr>
                <w:ilvl w:val="0"/>
                <w:numId w:val="9"/>
              </w:numPr>
              <w:contextualSpacing/>
              <w:rPr>
                <w:rFonts w:cstheme="minorHAnsi"/>
              </w:rPr>
            </w:pPr>
            <w:r w:rsidRPr="0091687E">
              <w:rPr>
                <w:rFonts w:cstheme="minorHAnsi"/>
              </w:rPr>
              <w:t>To perform any other task under the reasonable direction of your Line Manager which could include assisting in other areas of</w:t>
            </w:r>
            <w:r w:rsidR="001A2625">
              <w:rPr>
                <w:rFonts w:cstheme="minorHAnsi"/>
              </w:rPr>
              <w:t xml:space="preserve"> the</w:t>
            </w:r>
            <w:r w:rsidRPr="0091687E">
              <w:rPr>
                <w:rFonts w:cstheme="minorHAnsi"/>
              </w:rPr>
              <w:t xml:space="preserve"> </w:t>
            </w:r>
            <w:r w:rsidR="001A2625">
              <w:rPr>
                <w:rFonts w:cstheme="minorHAnsi"/>
              </w:rPr>
              <w:t>Partnership</w:t>
            </w:r>
            <w:r w:rsidRPr="0091687E">
              <w:rPr>
                <w:rFonts w:cstheme="minorHAnsi"/>
              </w:rPr>
              <w:t>.</w:t>
            </w:r>
          </w:p>
          <w:tbl>
            <w:tblPr>
              <w:tblpPr w:leftFromText="180" w:rightFromText="180" w:vertAnchor="page" w:horzAnchor="margin" w:tblpY="1217"/>
              <w:tblOverlap w:val="never"/>
              <w:tblW w:w="921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663"/>
              <w:gridCol w:w="1275"/>
              <w:gridCol w:w="1276"/>
            </w:tblGrid>
            <w:tr w:rsidR="0091687E" w:rsidRPr="0091687E" w14:paraId="3DEA86A2" w14:textId="77777777" w:rsidTr="0091687E">
              <w:trPr>
                <w:trHeight w:val="520"/>
              </w:trPr>
              <w:tc>
                <w:tcPr>
                  <w:tcW w:w="6663" w:type="dxa"/>
                  <w:tcBorders>
                    <w:bottom w:val="single" w:sz="4" w:space="0" w:color="000000"/>
                  </w:tcBorders>
                </w:tcPr>
                <w:p w14:paraId="55C16B8D" w14:textId="77777777" w:rsidR="0091687E" w:rsidRPr="0091687E" w:rsidRDefault="0091687E" w:rsidP="00164E13">
                  <w:pPr>
                    <w:pStyle w:val="TableParagraph"/>
                    <w:spacing w:line="260" w:lineRule="exact"/>
                    <w:ind w:left="0"/>
                    <w:rPr>
                      <w:rFonts w:asciiTheme="minorHAnsi" w:hAnsiTheme="minorHAnsi" w:cstheme="minorHAnsi"/>
                      <w:b/>
                    </w:rPr>
                  </w:pPr>
                  <w:bookmarkStart w:id="0" w:name="_Hlk142553467"/>
                </w:p>
              </w:tc>
              <w:tc>
                <w:tcPr>
                  <w:tcW w:w="1275" w:type="dxa"/>
                  <w:tcBorders>
                    <w:bottom w:val="single" w:sz="4" w:space="0" w:color="000000"/>
                  </w:tcBorders>
                  <w:vAlign w:val="center"/>
                </w:tcPr>
                <w:p w14:paraId="7847F1F6" w14:textId="77777777" w:rsidR="0091687E" w:rsidRPr="0091687E" w:rsidRDefault="0091687E" w:rsidP="0091687E">
                  <w:pPr>
                    <w:pStyle w:val="TableParagraph"/>
                    <w:spacing w:line="260" w:lineRule="exact"/>
                    <w:ind w:left="0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91687E">
                    <w:rPr>
                      <w:rFonts w:asciiTheme="minorHAnsi" w:hAnsiTheme="minorHAnsi" w:cstheme="minorHAnsi"/>
                      <w:b/>
                    </w:rPr>
                    <w:t>Essential</w:t>
                  </w:r>
                </w:p>
              </w:tc>
              <w:tc>
                <w:tcPr>
                  <w:tcW w:w="1276" w:type="dxa"/>
                  <w:tcBorders>
                    <w:bottom w:val="single" w:sz="4" w:space="0" w:color="000000"/>
                  </w:tcBorders>
                  <w:vAlign w:val="center"/>
                </w:tcPr>
                <w:p w14:paraId="7B1A603A" w14:textId="77777777" w:rsidR="0091687E" w:rsidRPr="0091687E" w:rsidRDefault="0091687E" w:rsidP="0091687E">
                  <w:pPr>
                    <w:pStyle w:val="TableParagraph"/>
                    <w:spacing w:line="260" w:lineRule="exact"/>
                    <w:ind w:left="0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91687E">
                    <w:rPr>
                      <w:rFonts w:asciiTheme="minorHAnsi" w:hAnsiTheme="minorHAnsi" w:cstheme="minorHAnsi"/>
                      <w:b/>
                    </w:rPr>
                    <w:t>Desirable</w:t>
                  </w:r>
                </w:p>
              </w:tc>
            </w:tr>
            <w:tr w:rsidR="0091687E" w:rsidRPr="0091687E" w14:paraId="366F6E3B" w14:textId="77777777" w:rsidTr="0091687E">
              <w:trPr>
                <w:trHeight w:val="261"/>
              </w:trPr>
              <w:tc>
                <w:tcPr>
                  <w:tcW w:w="9214" w:type="dxa"/>
                  <w:gridSpan w:val="3"/>
                  <w:shd w:val="clear" w:color="auto" w:fill="4F81BD" w:themeFill="accent1"/>
                  <w:vAlign w:val="center"/>
                </w:tcPr>
                <w:p w14:paraId="693BCE8A" w14:textId="77777777" w:rsidR="0091687E" w:rsidRPr="0091687E" w:rsidRDefault="0091687E" w:rsidP="0091687E">
                  <w:pPr>
                    <w:pStyle w:val="TableParagraph"/>
                    <w:spacing w:line="260" w:lineRule="exact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91687E">
                    <w:rPr>
                      <w:rFonts w:asciiTheme="minorHAnsi" w:hAnsiTheme="minorHAnsi" w:cstheme="minorHAnsi"/>
                      <w:b/>
                    </w:rPr>
                    <w:t>Qualifications and Training</w:t>
                  </w:r>
                </w:p>
              </w:tc>
            </w:tr>
            <w:tr w:rsidR="0091687E" w:rsidRPr="0091687E" w14:paraId="120B84CD" w14:textId="77777777" w:rsidTr="0091687E">
              <w:trPr>
                <w:trHeight w:val="224"/>
              </w:trPr>
              <w:tc>
                <w:tcPr>
                  <w:tcW w:w="6663" w:type="dxa"/>
                </w:tcPr>
                <w:p w14:paraId="6BE4AF10" w14:textId="77777777" w:rsidR="0091687E" w:rsidRPr="0091687E" w:rsidRDefault="0091687E" w:rsidP="0091687E">
                  <w:pPr>
                    <w:spacing w:after="0" w:line="240" w:lineRule="auto"/>
                    <w:rPr>
                      <w:rFonts w:cstheme="minorHAnsi"/>
                      <w:bCs/>
                    </w:rPr>
                  </w:pPr>
                  <w:r w:rsidRPr="0091687E">
                    <w:rPr>
                      <w:rFonts w:cstheme="minorHAnsi"/>
                    </w:rPr>
                    <w:t>Basic literacy and numeracy skills gained from general education or equivalent.</w:t>
                  </w:r>
                </w:p>
              </w:tc>
              <w:tc>
                <w:tcPr>
                  <w:tcW w:w="1275" w:type="dxa"/>
                  <w:vAlign w:val="center"/>
                </w:tcPr>
                <w:p w14:paraId="3F1CECA7" w14:textId="77777777" w:rsidR="0091687E" w:rsidRPr="0091687E" w:rsidRDefault="0091687E" w:rsidP="0091687E">
                  <w:pPr>
                    <w:pStyle w:val="TableParagraph"/>
                    <w:spacing w:line="260" w:lineRule="exact"/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91687E">
                    <w:rPr>
                      <w:rFonts w:asciiTheme="minorHAnsi" w:hAnsiTheme="minorHAnsi" w:cstheme="minorHAnsi"/>
                      <w:bCs/>
                    </w:rPr>
                    <w:t>AF</w:t>
                  </w:r>
                </w:p>
              </w:tc>
              <w:tc>
                <w:tcPr>
                  <w:tcW w:w="1276" w:type="dxa"/>
                </w:tcPr>
                <w:p w14:paraId="53AF959D" w14:textId="77777777" w:rsidR="0091687E" w:rsidRPr="0091687E" w:rsidRDefault="0091687E" w:rsidP="0091687E">
                  <w:pPr>
                    <w:pStyle w:val="TableParagraph"/>
                    <w:spacing w:line="260" w:lineRule="exact"/>
                    <w:rPr>
                      <w:rFonts w:asciiTheme="minorHAnsi" w:hAnsiTheme="minorHAnsi" w:cstheme="minorHAnsi"/>
                      <w:b/>
                    </w:rPr>
                  </w:pPr>
                </w:p>
              </w:tc>
            </w:tr>
            <w:tr w:rsidR="0091687E" w:rsidRPr="0091687E" w14:paraId="2B7B45F7" w14:textId="77777777" w:rsidTr="0091687E">
              <w:trPr>
                <w:trHeight w:val="224"/>
              </w:trPr>
              <w:tc>
                <w:tcPr>
                  <w:tcW w:w="6663" w:type="dxa"/>
                </w:tcPr>
                <w:p w14:paraId="5EF25B00" w14:textId="77777777" w:rsidR="0091687E" w:rsidRPr="0091687E" w:rsidRDefault="0091687E" w:rsidP="0091687E">
                  <w:pPr>
                    <w:spacing w:after="0" w:line="240" w:lineRule="auto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Willingness to undergo training in COSHH (Control of Substances Hazardous to Health).</w:t>
                  </w:r>
                </w:p>
              </w:tc>
              <w:tc>
                <w:tcPr>
                  <w:tcW w:w="1275" w:type="dxa"/>
                  <w:vAlign w:val="center"/>
                </w:tcPr>
                <w:p w14:paraId="129A077D" w14:textId="0CB80D34" w:rsidR="0091687E" w:rsidRPr="0091687E" w:rsidRDefault="0091687E" w:rsidP="0091687E">
                  <w:pPr>
                    <w:pStyle w:val="TableParagraph"/>
                    <w:spacing w:line="260" w:lineRule="exact"/>
                    <w:rPr>
                      <w:rFonts w:asciiTheme="minorHAnsi" w:hAnsiTheme="minorHAnsi" w:cstheme="minorHAnsi"/>
                      <w:bCs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3A1DFCE2" w14:textId="37CB48E3" w:rsidR="0091687E" w:rsidRPr="0091687E" w:rsidRDefault="0091687E" w:rsidP="0091687E">
                  <w:pPr>
                    <w:pStyle w:val="TableParagraph"/>
                    <w:spacing w:line="260" w:lineRule="exact"/>
                    <w:jc w:val="center"/>
                    <w:rPr>
                      <w:rFonts w:asciiTheme="minorHAnsi" w:hAnsiTheme="minorHAnsi" w:cstheme="minorHAnsi"/>
                      <w:bCs/>
                    </w:rPr>
                  </w:pPr>
                  <w:r w:rsidRPr="0091687E">
                    <w:rPr>
                      <w:rFonts w:asciiTheme="minorHAnsi" w:hAnsiTheme="minorHAnsi" w:cstheme="minorHAnsi"/>
                      <w:bCs/>
                    </w:rPr>
                    <w:t>I</w:t>
                  </w:r>
                </w:p>
              </w:tc>
            </w:tr>
            <w:tr w:rsidR="0091687E" w:rsidRPr="0091687E" w14:paraId="0201FD26" w14:textId="77777777" w:rsidTr="0091687E">
              <w:trPr>
                <w:trHeight w:val="260"/>
              </w:trPr>
              <w:tc>
                <w:tcPr>
                  <w:tcW w:w="9214" w:type="dxa"/>
                  <w:gridSpan w:val="3"/>
                  <w:shd w:val="clear" w:color="auto" w:fill="4F81BD" w:themeFill="accent1"/>
                </w:tcPr>
                <w:p w14:paraId="3337E2BB" w14:textId="77777777" w:rsidR="0091687E" w:rsidRPr="0091687E" w:rsidRDefault="0091687E" w:rsidP="0091687E">
                  <w:pPr>
                    <w:pStyle w:val="TableParagraph"/>
                    <w:spacing w:line="240" w:lineRule="auto"/>
                    <w:ind w:left="0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  <w:r w:rsidRPr="0091687E">
                    <w:rPr>
                      <w:rFonts w:asciiTheme="minorHAnsi" w:hAnsiTheme="minorHAnsi" w:cstheme="minorHAnsi"/>
                      <w:b/>
                    </w:rPr>
                    <w:t>Experience</w:t>
                  </w:r>
                </w:p>
              </w:tc>
            </w:tr>
            <w:tr w:rsidR="0091687E" w:rsidRPr="0091687E" w14:paraId="68E8373F" w14:textId="77777777" w:rsidTr="0091687E">
              <w:trPr>
                <w:trHeight w:val="260"/>
              </w:trPr>
              <w:tc>
                <w:tcPr>
                  <w:tcW w:w="6663" w:type="dxa"/>
                </w:tcPr>
                <w:p w14:paraId="21594CC9" w14:textId="77777777" w:rsidR="0091687E" w:rsidRPr="0091687E" w:rsidRDefault="0091687E" w:rsidP="0091687E">
                  <w:pPr>
                    <w:spacing w:after="0" w:line="240" w:lineRule="auto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Previous experience in a similar role.</w:t>
                  </w:r>
                </w:p>
              </w:tc>
              <w:tc>
                <w:tcPr>
                  <w:tcW w:w="1275" w:type="dxa"/>
                  <w:vAlign w:val="center"/>
                </w:tcPr>
                <w:p w14:paraId="79E3746A" w14:textId="0C30F046" w:rsidR="0091687E" w:rsidRPr="0091687E" w:rsidRDefault="0091687E" w:rsidP="0091687E">
                  <w:pPr>
                    <w:pStyle w:val="TableParagraph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</w:p>
              </w:tc>
              <w:tc>
                <w:tcPr>
                  <w:tcW w:w="1276" w:type="dxa"/>
                </w:tcPr>
                <w:p w14:paraId="25F5FC99" w14:textId="473B1C35" w:rsidR="0091687E" w:rsidRPr="0091687E" w:rsidRDefault="0091687E" w:rsidP="0091687E">
                  <w:pPr>
                    <w:pStyle w:val="TableParagraph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  <w:r w:rsidRPr="0091687E">
                    <w:rPr>
                      <w:rFonts w:asciiTheme="minorHAnsi" w:eastAsiaTheme="minorHAnsi" w:hAnsiTheme="minorHAnsi" w:cstheme="minorHAnsi"/>
                      <w:lang w:val="en-GB"/>
                    </w:rPr>
                    <w:t>AF/I</w:t>
                  </w:r>
                </w:p>
              </w:tc>
            </w:tr>
            <w:tr w:rsidR="0091687E" w:rsidRPr="0091687E" w14:paraId="46D48B21" w14:textId="77777777" w:rsidTr="0091687E">
              <w:trPr>
                <w:trHeight w:val="260"/>
              </w:trPr>
              <w:tc>
                <w:tcPr>
                  <w:tcW w:w="6663" w:type="dxa"/>
                </w:tcPr>
                <w:p w14:paraId="2F9C5889" w14:textId="77777777" w:rsidR="0091687E" w:rsidRPr="0091687E" w:rsidRDefault="0091687E" w:rsidP="0091687E">
                  <w:pPr>
                    <w:spacing w:after="0" w:line="240" w:lineRule="auto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Knowledge of cleaning procedures and proficient use of basic cleaning equipment.</w:t>
                  </w:r>
                </w:p>
              </w:tc>
              <w:tc>
                <w:tcPr>
                  <w:tcW w:w="1275" w:type="dxa"/>
                  <w:vAlign w:val="center"/>
                </w:tcPr>
                <w:p w14:paraId="1BFD41C9" w14:textId="77777777" w:rsidR="0091687E" w:rsidRPr="0091687E" w:rsidRDefault="0091687E" w:rsidP="0091687E">
                  <w:pPr>
                    <w:pStyle w:val="TableParagraph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  <w:r w:rsidRPr="0091687E">
                    <w:rPr>
                      <w:rFonts w:asciiTheme="minorHAnsi" w:eastAsiaTheme="minorHAnsi" w:hAnsiTheme="minorHAnsi" w:cstheme="minorHAnsi"/>
                      <w:lang w:val="en-GB"/>
                    </w:rPr>
                    <w:t>AF/I</w:t>
                  </w:r>
                </w:p>
              </w:tc>
              <w:tc>
                <w:tcPr>
                  <w:tcW w:w="1276" w:type="dxa"/>
                </w:tcPr>
                <w:p w14:paraId="5DD17078" w14:textId="77777777" w:rsidR="0091687E" w:rsidRPr="0091687E" w:rsidRDefault="0091687E" w:rsidP="0091687E">
                  <w:pPr>
                    <w:pStyle w:val="TableParagraph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</w:p>
              </w:tc>
            </w:tr>
            <w:tr w:rsidR="0091687E" w:rsidRPr="0091687E" w14:paraId="3AA4D75D" w14:textId="77777777" w:rsidTr="0091687E">
              <w:trPr>
                <w:trHeight w:val="260"/>
              </w:trPr>
              <w:tc>
                <w:tcPr>
                  <w:tcW w:w="6663" w:type="dxa"/>
                </w:tcPr>
                <w:p w14:paraId="62EA3B2A" w14:textId="77777777" w:rsidR="0091687E" w:rsidRPr="0091687E" w:rsidRDefault="0091687E" w:rsidP="0091687E">
                  <w:pPr>
                    <w:spacing w:after="0" w:line="240" w:lineRule="auto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Good understanding of health and safety policy and procedures, including safe work practices.</w:t>
                  </w:r>
                </w:p>
              </w:tc>
              <w:tc>
                <w:tcPr>
                  <w:tcW w:w="1275" w:type="dxa"/>
                  <w:vAlign w:val="center"/>
                </w:tcPr>
                <w:p w14:paraId="4EECB3B7" w14:textId="77777777" w:rsidR="0091687E" w:rsidRPr="0091687E" w:rsidRDefault="0091687E" w:rsidP="0091687E">
                  <w:pPr>
                    <w:pStyle w:val="TableParagraph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  <w:r w:rsidRPr="0091687E">
                    <w:rPr>
                      <w:rFonts w:asciiTheme="minorHAnsi" w:eastAsiaTheme="minorHAnsi" w:hAnsiTheme="minorHAnsi" w:cstheme="minorHAnsi"/>
                      <w:lang w:val="en-GB"/>
                    </w:rPr>
                    <w:t>AF/I</w:t>
                  </w:r>
                </w:p>
              </w:tc>
              <w:tc>
                <w:tcPr>
                  <w:tcW w:w="1276" w:type="dxa"/>
                </w:tcPr>
                <w:p w14:paraId="69B75E2D" w14:textId="77777777" w:rsidR="0091687E" w:rsidRPr="0091687E" w:rsidRDefault="0091687E" w:rsidP="0091687E">
                  <w:pPr>
                    <w:pStyle w:val="TableParagraph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</w:p>
              </w:tc>
            </w:tr>
            <w:tr w:rsidR="0091687E" w:rsidRPr="0091687E" w14:paraId="5A738FDE" w14:textId="77777777" w:rsidTr="0091687E">
              <w:trPr>
                <w:trHeight w:val="260"/>
              </w:trPr>
              <w:tc>
                <w:tcPr>
                  <w:tcW w:w="6663" w:type="dxa"/>
                </w:tcPr>
                <w:p w14:paraId="60E6DDA7" w14:textId="77777777" w:rsidR="0091687E" w:rsidRPr="0091687E" w:rsidRDefault="0091687E" w:rsidP="0091687E">
                  <w:pPr>
                    <w:spacing w:after="0" w:line="240" w:lineRule="auto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 xml:space="preserve">Respect confidential information and </w:t>
                  </w:r>
                  <w:proofErr w:type="gramStart"/>
                  <w:r w:rsidRPr="0091687E">
                    <w:rPr>
                      <w:rFonts w:cstheme="minorHAnsi"/>
                    </w:rPr>
                    <w:t>follow safeguarding procedures at all times</w:t>
                  </w:r>
                  <w:proofErr w:type="gramEnd"/>
                </w:p>
              </w:tc>
              <w:tc>
                <w:tcPr>
                  <w:tcW w:w="1275" w:type="dxa"/>
                  <w:vAlign w:val="center"/>
                </w:tcPr>
                <w:p w14:paraId="13D24BD4" w14:textId="77777777" w:rsidR="0091687E" w:rsidRPr="0091687E" w:rsidRDefault="0091687E" w:rsidP="0091687E">
                  <w:pPr>
                    <w:pStyle w:val="TableParagraph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  <w:r w:rsidRPr="0091687E">
                    <w:rPr>
                      <w:rFonts w:asciiTheme="minorHAnsi" w:eastAsiaTheme="minorHAnsi" w:hAnsiTheme="minorHAnsi" w:cstheme="minorHAnsi"/>
                      <w:lang w:val="en-GB"/>
                    </w:rPr>
                    <w:t>AF/I</w:t>
                  </w:r>
                </w:p>
              </w:tc>
              <w:tc>
                <w:tcPr>
                  <w:tcW w:w="1276" w:type="dxa"/>
                </w:tcPr>
                <w:p w14:paraId="05B3B6AC" w14:textId="77777777" w:rsidR="0091687E" w:rsidRPr="0091687E" w:rsidRDefault="0091687E" w:rsidP="0091687E">
                  <w:pPr>
                    <w:pStyle w:val="TableParagraph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</w:p>
              </w:tc>
            </w:tr>
            <w:tr w:rsidR="0091687E" w:rsidRPr="0091687E" w14:paraId="38BC7CAF" w14:textId="77777777" w:rsidTr="0091687E">
              <w:trPr>
                <w:trHeight w:val="260"/>
              </w:trPr>
              <w:tc>
                <w:tcPr>
                  <w:tcW w:w="6663" w:type="dxa"/>
                </w:tcPr>
                <w:p w14:paraId="1E631802" w14:textId="77777777" w:rsidR="0091687E" w:rsidRPr="0091687E" w:rsidRDefault="0091687E" w:rsidP="0091687E">
                  <w:pPr>
                    <w:spacing w:after="0" w:line="240" w:lineRule="auto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Commitment to safeguarding and promoting the welfare of young children and young people</w:t>
                  </w:r>
                </w:p>
              </w:tc>
              <w:tc>
                <w:tcPr>
                  <w:tcW w:w="1275" w:type="dxa"/>
                  <w:vAlign w:val="center"/>
                </w:tcPr>
                <w:p w14:paraId="5A9CCED4" w14:textId="77777777" w:rsidR="0091687E" w:rsidRPr="0091687E" w:rsidRDefault="0091687E" w:rsidP="0091687E">
                  <w:pPr>
                    <w:pStyle w:val="TableParagraph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  <w:r w:rsidRPr="0091687E">
                    <w:rPr>
                      <w:rFonts w:asciiTheme="minorHAnsi" w:eastAsiaTheme="minorHAnsi" w:hAnsiTheme="minorHAnsi" w:cstheme="minorHAnsi"/>
                      <w:lang w:val="en-GB"/>
                    </w:rPr>
                    <w:t>I</w:t>
                  </w:r>
                </w:p>
              </w:tc>
              <w:tc>
                <w:tcPr>
                  <w:tcW w:w="1276" w:type="dxa"/>
                </w:tcPr>
                <w:p w14:paraId="4CB78D81" w14:textId="77777777" w:rsidR="0091687E" w:rsidRPr="0091687E" w:rsidRDefault="0091687E" w:rsidP="0091687E">
                  <w:pPr>
                    <w:pStyle w:val="TableParagraph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</w:p>
              </w:tc>
            </w:tr>
            <w:tr w:rsidR="0091687E" w:rsidRPr="0091687E" w14:paraId="7AA1AE96" w14:textId="77777777" w:rsidTr="0091687E">
              <w:trPr>
                <w:trHeight w:val="260"/>
              </w:trPr>
              <w:tc>
                <w:tcPr>
                  <w:tcW w:w="9214" w:type="dxa"/>
                  <w:gridSpan w:val="3"/>
                  <w:shd w:val="clear" w:color="auto" w:fill="4F81BD" w:themeFill="accent1"/>
                </w:tcPr>
                <w:p w14:paraId="320811DA" w14:textId="77777777" w:rsidR="0091687E" w:rsidRPr="0091687E" w:rsidRDefault="0091687E" w:rsidP="0091687E">
                  <w:pPr>
                    <w:pStyle w:val="TableParagraph"/>
                    <w:spacing w:line="240" w:lineRule="auto"/>
                    <w:ind w:left="0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  <w:r w:rsidRPr="0091687E">
                    <w:rPr>
                      <w:rFonts w:asciiTheme="minorHAnsi" w:hAnsiTheme="minorHAnsi" w:cstheme="minorHAnsi"/>
                      <w:b/>
                    </w:rPr>
                    <w:t>Skills</w:t>
                  </w:r>
                </w:p>
              </w:tc>
            </w:tr>
            <w:tr w:rsidR="0091687E" w:rsidRPr="0091687E" w14:paraId="39B19413" w14:textId="77777777" w:rsidTr="0091687E">
              <w:trPr>
                <w:trHeight w:val="170"/>
              </w:trPr>
              <w:tc>
                <w:tcPr>
                  <w:tcW w:w="6663" w:type="dxa"/>
                </w:tcPr>
                <w:p w14:paraId="27B39AE4" w14:textId="77777777" w:rsidR="0091687E" w:rsidRPr="0091687E" w:rsidRDefault="0091687E" w:rsidP="0091687E">
                  <w:pPr>
                    <w:spacing w:after="0" w:line="240" w:lineRule="auto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Demonstrates composure under pressure.</w:t>
                  </w:r>
                </w:p>
              </w:tc>
              <w:tc>
                <w:tcPr>
                  <w:tcW w:w="1275" w:type="dxa"/>
                </w:tcPr>
                <w:p w14:paraId="3049F3F9" w14:textId="77777777" w:rsidR="0091687E" w:rsidRPr="0091687E" w:rsidRDefault="0091687E" w:rsidP="0091687E">
                  <w:pPr>
                    <w:spacing w:after="0"/>
                    <w:jc w:val="center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I</w:t>
                  </w:r>
                </w:p>
              </w:tc>
              <w:tc>
                <w:tcPr>
                  <w:tcW w:w="1276" w:type="dxa"/>
                </w:tcPr>
                <w:p w14:paraId="20215473" w14:textId="77777777" w:rsidR="0091687E" w:rsidRPr="0091687E" w:rsidRDefault="0091687E" w:rsidP="0091687E">
                  <w:pPr>
                    <w:pStyle w:val="TableParagraph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</w:p>
              </w:tc>
            </w:tr>
            <w:tr w:rsidR="0091687E" w:rsidRPr="0091687E" w14:paraId="1765E942" w14:textId="77777777" w:rsidTr="0091687E">
              <w:trPr>
                <w:trHeight w:val="260"/>
              </w:trPr>
              <w:tc>
                <w:tcPr>
                  <w:tcW w:w="6663" w:type="dxa"/>
                </w:tcPr>
                <w:p w14:paraId="6C8A5DA3" w14:textId="77777777" w:rsidR="0091687E" w:rsidRPr="0091687E" w:rsidRDefault="0091687E" w:rsidP="0091687E">
                  <w:pPr>
                    <w:spacing w:after="0" w:line="240" w:lineRule="auto"/>
                    <w:rPr>
                      <w:rFonts w:cstheme="minorHAnsi"/>
                    </w:rPr>
                  </w:pPr>
                  <w:bookmarkStart w:id="1" w:name="_Hlk71874645"/>
                  <w:r w:rsidRPr="0091687E">
                    <w:rPr>
                      <w:rFonts w:cstheme="minorHAnsi"/>
                    </w:rPr>
                    <w:t xml:space="preserve">Able to communicate well with staff and children </w:t>
                  </w:r>
                  <w:bookmarkEnd w:id="1"/>
                </w:p>
              </w:tc>
              <w:tc>
                <w:tcPr>
                  <w:tcW w:w="1275" w:type="dxa"/>
                </w:tcPr>
                <w:p w14:paraId="13373406" w14:textId="77777777" w:rsidR="0091687E" w:rsidRPr="0091687E" w:rsidRDefault="0091687E" w:rsidP="0091687E">
                  <w:pPr>
                    <w:spacing w:after="0"/>
                    <w:jc w:val="center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I</w:t>
                  </w:r>
                </w:p>
              </w:tc>
              <w:tc>
                <w:tcPr>
                  <w:tcW w:w="1276" w:type="dxa"/>
                </w:tcPr>
                <w:p w14:paraId="47D37CC2" w14:textId="77777777" w:rsidR="0091687E" w:rsidRPr="0091687E" w:rsidRDefault="0091687E" w:rsidP="0091687E">
                  <w:pPr>
                    <w:pStyle w:val="TableParagraph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</w:p>
              </w:tc>
            </w:tr>
            <w:tr w:rsidR="0091687E" w:rsidRPr="0091687E" w14:paraId="57D386A8" w14:textId="77777777" w:rsidTr="0091687E">
              <w:trPr>
                <w:trHeight w:val="260"/>
              </w:trPr>
              <w:tc>
                <w:tcPr>
                  <w:tcW w:w="6663" w:type="dxa"/>
                </w:tcPr>
                <w:p w14:paraId="3BB24718" w14:textId="77777777" w:rsidR="0091687E" w:rsidRPr="0091687E" w:rsidRDefault="0091687E" w:rsidP="0091687E">
                  <w:pPr>
                    <w:spacing w:after="0" w:line="240" w:lineRule="auto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 xml:space="preserve">Self-motivated and exhibits enthusiastic </w:t>
                  </w:r>
                </w:p>
              </w:tc>
              <w:tc>
                <w:tcPr>
                  <w:tcW w:w="1275" w:type="dxa"/>
                </w:tcPr>
                <w:p w14:paraId="415E2D73" w14:textId="77777777" w:rsidR="0091687E" w:rsidRPr="0091687E" w:rsidRDefault="0091687E" w:rsidP="0091687E">
                  <w:pPr>
                    <w:spacing w:after="0"/>
                    <w:jc w:val="center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I</w:t>
                  </w:r>
                </w:p>
              </w:tc>
              <w:tc>
                <w:tcPr>
                  <w:tcW w:w="1276" w:type="dxa"/>
                </w:tcPr>
                <w:p w14:paraId="5502646D" w14:textId="77777777" w:rsidR="0091687E" w:rsidRPr="0091687E" w:rsidRDefault="0091687E" w:rsidP="0091687E">
                  <w:pPr>
                    <w:pStyle w:val="TableParagraph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</w:p>
              </w:tc>
            </w:tr>
            <w:tr w:rsidR="0091687E" w:rsidRPr="0091687E" w14:paraId="30E8DA01" w14:textId="77777777" w:rsidTr="0091687E">
              <w:trPr>
                <w:trHeight w:val="260"/>
              </w:trPr>
              <w:tc>
                <w:tcPr>
                  <w:tcW w:w="6663" w:type="dxa"/>
                </w:tcPr>
                <w:p w14:paraId="68E1CBCC" w14:textId="77777777" w:rsidR="0091687E" w:rsidRPr="0091687E" w:rsidRDefault="0091687E" w:rsidP="0091687E">
                  <w:pPr>
                    <w:spacing w:after="0" w:line="240" w:lineRule="auto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Strong team player who works effectively within a team.</w:t>
                  </w:r>
                </w:p>
              </w:tc>
              <w:tc>
                <w:tcPr>
                  <w:tcW w:w="1275" w:type="dxa"/>
                </w:tcPr>
                <w:p w14:paraId="3954391C" w14:textId="77777777" w:rsidR="0091687E" w:rsidRPr="0091687E" w:rsidRDefault="0091687E" w:rsidP="0091687E">
                  <w:pPr>
                    <w:spacing w:after="0"/>
                    <w:jc w:val="center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AF/I</w:t>
                  </w:r>
                </w:p>
              </w:tc>
              <w:tc>
                <w:tcPr>
                  <w:tcW w:w="1276" w:type="dxa"/>
                </w:tcPr>
                <w:p w14:paraId="6F1FC581" w14:textId="77777777" w:rsidR="0091687E" w:rsidRPr="0091687E" w:rsidRDefault="0091687E" w:rsidP="0091687E">
                  <w:pPr>
                    <w:pStyle w:val="TableParagraph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</w:p>
              </w:tc>
            </w:tr>
            <w:tr w:rsidR="0091687E" w:rsidRPr="0091687E" w14:paraId="011FE752" w14:textId="77777777" w:rsidTr="0091687E">
              <w:trPr>
                <w:trHeight w:val="260"/>
              </w:trPr>
              <w:tc>
                <w:tcPr>
                  <w:tcW w:w="6663" w:type="dxa"/>
                </w:tcPr>
                <w:p w14:paraId="700020D1" w14:textId="77777777" w:rsidR="0091687E" w:rsidRPr="0091687E" w:rsidRDefault="0091687E" w:rsidP="0091687E">
                  <w:pPr>
                    <w:spacing w:after="0" w:line="240" w:lineRule="auto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 xml:space="preserve">Be enthusiastic, reliable and flexible (available for work at short notice if required) </w:t>
                  </w:r>
                </w:p>
              </w:tc>
              <w:tc>
                <w:tcPr>
                  <w:tcW w:w="1275" w:type="dxa"/>
                </w:tcPr>
                <w:p w14:paraId="4FF7E491" w14:textId="77777777" w:rsidR="0091687E" w:rsidRPr="0091687E" w:rsidRDefault="0091687E" w:rsidP="0091687E">
                  <w:pPr>
                    <w:spacing w:after="0"/>
                    <w:jc w:val="center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I</w:t>
                  </w:r>
                </w:p>
              </w:tc>
              <w:tc>
                <w:tcPr>
                  <w:tcW w:w="1276" w:type="dxa"/>
                </w:tcPr>
                <w:p w14:paraId="74086537" w14:textId="77777777" w:rsidR="0091687E" w:rsidRPr="0091687E" w:rsidRDefault="0091687E" w:rsidP="0091687E">
                  <w:pPr>
                    <w:pStyle w:val="TableParagraph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</w:p>
              </w:tc>
            </w:tr>
            <w:tr w:rsidR="0091687E" w:rsidRPr="0091687E" w14:paraId="1A5A9418" w14:textId="77777777" w:rsidTr="0091687E">
              <w:trPr>
                <w:trHeight w:val="260"/>
              </w:trPr>
              <w:tc>
                <w:tcPr>
                  <w:tcW w:w="6663" w:type="dxa"/>
                </w:tcPr>
                <w:p w14:paraId="3FF9DD7A" w14:textId="77777777" w:rsidR="0091687E" w:rsidRPr="0091687E" w:rsidRDefault="0091687E" w:rsidP="0091687E">
                  <w:pPr>
                    <w:spacing w:after="0" w:line="240" w:lineRule="auto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Able to work independently and take initiative.</w:t>
                  </w:r>
                </w:p>
              </w:tc>
              <w:tc>
                <w:tcPr>
                  <w:tcW w:w="1275" w:type="dxa"/>
                </w:tcPr>
                <w:p w14:paraId="6FB25CFF" w14:textId="77777777" w:rsidR="0091687E" w:rsidRPr="0091687E" w:rsidRDefault="0091687E" w:rsidP="0091687E">
                  <w:pPr>
                    <w:spacing w:after="0"/>
                    <w:jc w:val="center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AF/I</w:t>
                  </w:r>
                </w:p>
              </w:tc>
              <w:tc>
                <w:tcPr>
                  <w:tcW w:w="1276" w:type="dxa"/>
                </w:tcPr>
                <w:p w14:paraId="28A6997A" w14:textId="77777777" w:rsidR="0091687E" w:rsidRPr="0091687E" w:rsidRDefault="0091687E" w:rsidP="0091687E">
                  <w:pPr>
                    <w:pStyle w:val="TableParagraph"/>
                    <w:spacing w:line="251" w:lineRule="exact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</w:p>
              </w:tc>
            </w:tr>
            <w:tr w:rsidR="0091687E" w:rsidRPr="0091687E" w14:paraId="57AB9D7B" w14:textId="77777777" w:rsidTr="0091687E">
              <w:trPr>
                <w:trHeight w:val="260"/>
              </w:trPr>
              <w:tc>
                <w:tcPr>
                  <w:tcW w:w="6663" w:type="dxa"/>
                </w:tcPr>
                <w:p w14:paraId="1FF02E18" w14:textId="77777777" w:rsidR="0091687E" w:rsidRPr="0091687E" w:rsidRDefault="0091687E" w:rsidP="0091687E">
                  <w:pPr>
                    <w:spacing w:after="0" w:line="240" w:lineRule="auto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Maintains patience and remains composed during crisis situations.</w:t>
                  </w:r>
                </w:p>
              </w:tc>
              <w:tc>
                <w:tcPr>
                  <w:tcW w:w="1275" w:type="dxa"/>
                </w:tcPr>
                <w:p w14:paraId="5C250C3C" w14:textId="77777777" w:rsidR="0091687E" w:rsidRPr="0091687E" w:rsidRDefault="0091687E" w:rsidP="0091687E">
                  <w:pPr>
                    <w:spacing w:after="0"/>
                    <w:jc w:val="center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I</w:t>
                  </w:r>
                </w:p>
              </w:tc>
              <w:tc>
                <w:tcPr>
                  <w:tcW w:w="1276" w:type="dxa"/>
                </w:tcPr>
                <w:p w14:paraId="14533882" w14:textId="77777777" w:rsidR="0091687E" w:rsidRPr="0091687E" w:rsidRDefault="0091687E" w:rsidP="0091687E">
                  <w:pPr>
                    <w:pStyle w:val="TableParagraph"/>
                    <w:spacing w:line="251" w:lineRule="exact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</w:p>
              </w:tc>
            </w:tr>
            <w:tr w:rsidR="0091687E" w:rsidRPr="0091687E" w14:paraId="261253B3" w14:textId="77777777" w:rsidTr="0091687E">
              <w:trPr>
                <w:trHeight w:val="260"/>
              </w:trPr>
              <w:tc>
                <w:tcPr>
                  <w:tcW w:w="6663" w:type="dxa"/>
                </w:tcPr>
                <w:p w14:paraId="6DC551BF" w14:textId="77777777" w:rsidR="0091687E" w:rsidRPr="0091687E" w:rsidRDefault="0091687E" w:rsidP="0091687E">
                  <w:pPr>
                    <w:spacing w:after="0" w:line="240" w:lineRule="auto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Willingness to undertake necessary training, as required.</w:t>
                  </w:r>
                </w:p>
              </w:tc>
              <w:tc>
                <w:tcPr>
                  <w:tcW w:w="1275" w:type="dxa"/>
                </w:tcPr>
                <w:p w14:paraId="45DDF2F7" w14:textId="77777777" w:rsidR="0091687E" w:rsidRPr="0091687E" w:rsidRDefault="0091687E" w:rsidP="0091687E">
                  <w:pPr>
                    <w:spacing w:after="0"/>
                    <w:jc w:val="center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I</w:t>
                  </w:r>
                </w:p>
              </w:tc>
              <w:tc>
                <w:tcPr>
                  <w:tcW w:w="1276" w:type="dxa"/>
                </w:tcPr>
                <w:p w14:paraId="6EBEBAD4" w14:textId="77777777" w:rsidR="0091687E" w:rsidRPr="0091687E" w:rsidRDefault="0091687E" w:rsidP="0091687E">
                  <w:pPr>
                    <w:pStyle w:val="TableParagraph"/>
                    <w:spacing w:line="251" w:lineRule="exact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</w:p>
              </w:tc>
            </w:tr>
            <w:tr w:rsidR="0091687E" w:rsidRPr="0091687E" w14:paraId="21DD8113" w14:textId="77777777" w:rsidTr="0091687E">
              <w:trPr>
                <w:trHeight w:val="260"/>
              </w:trPr>
              <w:tc>
                <w:tcPr>
                  <w:tcW w:w="6663" w:type="dxa"/>
                </w:tcPr>
                <w:p w14:paraId="2821B718" w14:textId="77777777" w:rsidR="0091687E" w:rsidRPr="0091687E" w:rsidRDefault="0091687E" w:rsidP="0091687E">
                  <w:pPr>
                    <w:spacing w:after="0" w:line="240" w:lineRule="auto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Takes pride in delivering high-quality work.</w:t>
                  </w:r>
                </w:p>
              </w:tc>
              <w:tc>
                <w:tcPr>
                  <w:tcW w:w="1275" w:type="dxa"/>
                </w:tcPr>
                <w:p w14:paraId="3079EEFC" w14:textId="77777777" w:rsidR="0091687E" w:rsidRPr="0091687E" w:rsidRDefault="0091687E" w:rsidP="0091687E">
                  <w:pPr>
                    <w:spacing w:after="0"/>
                    <w:jc w:val="center"/>
                    <w:rPr>
                      <w:rFonts w:cstheme="minorHAnsi"/>
                    </w:rPr>
                  </w:pPr>
                  <w:r w:rsidRPr="0091687E">
                    <w:rPr>
                      <w:rFonts w:cstheme="minorHAnsi"/>
                    </w:rPr>
                    <w:t>I</w:t>
                  </w:r>
                </w:p>
              </w:tc>
              <w:tc>
                <w:tcPr>
                  <w:tcW w:w="1276" w:type="dxa"/>
                </w:tcPr>
                <w:p w14:paraId="50D1F62A" w14:textId="77777777" w:rsidR="0091687E" w:rsidRPr="0091687E" w:rsidRDefault="0091687E" w:rsidP="0091687E">
                  <w:pPr>
                    <w:pStyle w:val="TableParagraph"/>
                    <w:spacing w:line="251" w:lineRule="exact"/>
                    <w:jc w:val="center"/>
                    <w:rPr>
                      <w:rFonts w:asciiTheme="minorHAnsi" w:eastAsiaTheme="minorHAnsi" w:hAnsiTheme="minorHAnsi" w:cstheme="minorHAnsi"/>
                      <w:lang w:val="en-GB"/>
                    </w:rPr>
                  </w:pPr>
                </w:p>
              </w:tc>
            </w:tr>
          </w:tbl>
          <w:bookmarkEnd w:id="0"/>
          <w:p w14:paraId="5E9EBFBA" w14:textId="0B2E1F7C" w:rsidR="0091687E" w:rsidRPr="0091687E" w:rsidRDefault="0091687E" w:rsidP="0091687E">
            <w:pPr>
              <w:shd w:val="clear" w:color="auto" w:fill="4F81BD" w:themeFill="accent1"/>
              <w:contextualSpacing/>
              <w:rPr>
                <w:rFonts w:cstheme="minorHAnsi"/>
                <w:b/>
              </w:rPr>
            </w:pPr>
            <w:r w:rsidRPr="0091687E">
              <w:rPr>
                <w:rFonts w:cstheme="minorHAnsi"/>
                <w:b/>
              </w:rPr>
              <w:t>Skills and Experience Required:</w:t>
            </w:r>
          </w:p>
          <w:p w14:paraId="0197CE20" w14:textId="77777777" w:rsidR="0091687E" w:rsidRDefault="0091687E" w:rsidP="0091687E">
            <w:pPr>
              <w:rPr>
                <w:rFonts w:cstheme="minorHAnsi"/>
              </w:rPr>
            </w:pPr>
          </w:p>
          <w:p w14:paraId="5ACF4F90" w14:textId="384D1E7F" w:rsidR="0091687E" w:rsidRDefault="0091687E" w:rsidP="0091687E">
            <w:pPr>
              <w:rPr>
                <w:rFonts w:cstheme="minorHAnsi"/>
              </w:rPr>
            </w:pPr>
            <w:r w:rsidRPr="0091687E">
              <w:rPr>
                <w:rFonts w:cstheme="minorHAnsi"/>
              </w:rPr>
              <w:t>The following requirements will be assessed through either the Application Form (AF), during the Interview (I) or as part of an Assessment (AST).</w:t>
            </w:r>
          </w:p>
          <w:p w14:paraId="3800EBCB" w14:textId="005BF9D1" w:rsidR="0091687E" w:rsidRPr="0091687E" w:rsidRDefault="0091687E" w:rsidP="0091687E">
            <w:pPr>
              <w:contextualSpacing/>
              <w:rPr>
                <w:rFonts w:cstheme="minorHAnsi"/>
              </w:rPr>
            </w:pPr>
          </w:p>
        </w:tc>
      </w:tr>
    </w:tbl>
    <w:p w14:paraId="05ABAF96" w14:textId="302C2839" w:rsidR="00AA559D" w:rsidRPr="0091687E" w:rsidRDefault="00AA559D" w:rsidP="0091687E">
      <w:pPr>
        <w:spacing w:after="0" w:line="240" w:lineRule="auto"/>
        <w:jc w:val="both"/>
        <w:rPr>
          <w:rFonts w:eastAsia="Times New Roman" w:cstheme="minorHAnsi"/>
          <w:lang w:eastAsia="en-GB"/>
        </w:rPr>
      </w:pPr>
    </w:p>
    <w:sectPr w:rsidR="00AA559D" w:rsidRPr="0091687E" w:rsidSect="00027563">
      <w:headerReference w:type="default" r:id="rId11"/>
      <w:pgSz w:w="11906" w:h="16838"/>
      <w:pgMar w:top="3402" w:right="1440" w:bottom="2268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45FF47" w14:textId="77777777" w:rsidR="00B367C1" w:rsidRDefault="00B367C1" w:rsidP="00027563">
      <w:pPr>
        <w:spacing w:after="0" w:line="240" w:lineRule="auto"/>
      </w:pPr>
      <w:r>
        <w:separator/>
      </w:r>
    </w:p>
  </w:endnote>
  <w:endnote w:type="continuationSeparator" w:id="0">
    <w:p w14:paraId="568DC2DE" w14:textId="77777777" w:rsidR="00B367C1" w:rsidRDefault="00B367C1" w:rsidP="00027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2F4105" w14:textId="77777777" w:rsidR="00B367C1" w:rsidRDefault="00B367C1" w:rsidP="00027563">
      <w:pPr>
        <w:spacing w:after="0" w:line="240" w:lineRule="auto"/>
      </w:pPr>
      <w:r>
        <w:separator/>
      </w:r>
    </w:p>
  </w:footnote>
  <w:footnote w:type="continuationSeparator" w:id="0">
    <w:p w14:paraId="4CB67852" w14:textId="77777777" w:rsidR="00B367C1" w:rsidRDefault="00B367C1" w:rsidP="00027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6F3C03" w14:textId="663FD3EC" w:rsidR="00027563" w:rsidRDefault="00027563">
    <w:pPr>
      <w:pStyle w:val="Header"/>
    </w:pPr>
    <w:r>
      <w:rPr>
        <w:noProof/>
      </w:rPr>
      <w:drawing>
        <wp:anchor distT="0" distB="0" distL="114300" distR="114300" simplePos="0" relativeHeight="251659264" behindDoc="1" locked="1" layoutInCell="1" allowOverlap="1" wp14:anchorId="39B1E04C" wp14:editId="7377A02F">
          <wp:simplePos x="0" y="0"/>
          <wp:positionH relativeFrom="column">
            <wp:posOffset>-933450</wp:posOffset>
          </wp:positionH>
          <wp:positionV relativeFrom="page">
            <wp:posOffset>-47625</wp:posOffset>
          </wp:positionV>
          <wp:extent cx="7600950" cy="107505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HP - Letterhead Concepts v5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0950" cy="10750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F8079F"/>
    <w:multiLevelType w:val="hybridMultilevel"/>
    <w:tmpl w:val="35463ED6"/>
    <w:lvl w:ilvl="0" w:tplc="F0BC1D2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403E4"/>
    <w:multiLevelType w:val="hybridMultilevel"/>
    <w:tmpl w:val="F90CE2C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B7F02EF"/>
    <w:multiLevelType w:val="hybridMultilevel"/>
    <w:tmpl w:val="FBB4D9A2"/>
    <w:lvl w:ilvl="0" w:tplc="A0A8D5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C7706F4"/>
    <w:multiLevelType w:val="hybridMultilevel"/>
    <w:tmpl w:val="DDA6BA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8154D"/>
    <w:multiLevelType w:val="hybridMultilevel"/>
    <w:tmpl w:val="A926ABE6"/>
    <w:lvl w:ilvl="0" w:tplc="F0BC1D2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CA2096"/>
    <w:multiLevelType w:val="hybridMultilevel"/>
    <w:tmpl w:val="65B2F3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8E4C3B"/>
    <w:multiLevelType w:val="hybridMultilevel"/>
    <w:tmpl w:val="E0363B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8637A7"/>
    <w:multiLevelType w:val="hybridMultilevel"/>
    <w:tmpl w:val="9FE8EE2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BCD6650"/>
    <w:multiLevelType w:val="hybridMultilevel"/>
    <w:tmpl w:val="8C4CA990"/>
    <w:lvl w:ilvl="0" w:tplc="CDB07F9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852918">
    <w:abstractNumId w:val="4"/>
  </w:num>
  <w:num w:numId="2" w16cid:durableId="967204803">
    <w:abstractNumId w:val="0"/>
  </w:num>
  <w:num w:numId="3" w16cid:durableId="1357392205">
    <w:abstractNumId w:val="3"/>
  </w:num>
  <w:num w:numId="4" w16cid:durableId="2004115992">
    <w:abstractNumId w:val="2"/>
  </w:num>
  <w:num w:numId="5" w16cid:durableId="168327536">
    <w:abstractNumId w:val="1"/>
  </w:num>
  <w:num w:numId="6" w16cid:durableId="1585919958">
    <w:abstractNumId w:val="6"/>
  </w:num>
  <w:num w:numId="7" w16cid:durableId="258026488">
    <w:abstractNumId w:val="7"/>
  </w:num>
  <w:num w:numId="8" w16cid:durableId="154221997">
    <w:abstractNumId w:val="5"/>
  </w:num>
  <w:num w:numId="9" w16cid:durableId="107643944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sjQzszQyNzKyMDRQ0lEKTi0uzszPAykwqgUAMysnACwAAAA="/>
  </w:docVars>
  <w:rsids>
    <w:rsidRoot w:val="00237E35"/>
    <w:rsid w:val="00027563"/>
    <w:rsid w:val="000C6449"/>
    <w:rsid w:val="00107A5A"/>
    <w:rsid w:val="00164E13"/>
    <w:rsid w:val="00187B0D"/>
    <w:rsid w:val="00191FFE"/>
    <w:rsid w:val="001A2625"/>
    <w:rsid w:val="001E3F05"/>
    <w:rsid w:val="001F1E37"/>
    <w:rsid w:val="00212418"/>
    <w:rsid w:val="00216479"/>
    <w:rsid w:val="00237E35"/>
    <w:rsid w:val="00245C2A"/>
    <w:rsid w:val="00287748"/>
    <w:rsid w:val="002C4B70"/>
    <w:rsid w:val="002C6913"/>
    <w:rsid w:val="002E4C88"/>
    <w:rsid w:val="0031231F"/>
    <w:rsid w:val="00321785"/>
    <w:rsid w:val="003B0510"/>
    <w:rsid w:val="0040310A"/>
    <w:rsid w:val="004878AE"/>
    <w:rsid w:val="004F5386"/>
    <w:rsid w:val="00591025"/>
    <w:rsid w:val="0059648B"/>
    <w:rsid w:val="005E480C"/>
    <w:rsid w:val="00676840"/>
    <w:rsid w:val="006C3A5E"/>
    <w:rsid w:val="006E57A2"/>
    <w:rsid w:val="0075660C"/>
    <w:rsid w:val="00760FE1"/>
    <w:rsid w:val="00827BD3"/>
    <w:rsid w:val="0091687E"/>
    <w:rsid w:val="00956F3D"/>
    <w:rsid w:val="00993D4F"/>
    <w:rsid w:val="009B116E"/>
    <w:rsid w:val="009D653D"/>
    <w:rsid w:val="009E65C4"/>
    <w:rsid w:val="00A05EEF"/>
    <w:rsid w:val="00A14660"/>
    <w:rsid w:val="00A20D0D"/>
    <w:rsid w:val="00A6348C"/>
    <w:rsid w:val="00A86D1C"/>
    <w:rsid w:val="00AA559D"/>
    <w:rsid w:val="00AE66AA"/>
    <w:rsid w:val="00AF29B0"/>
    <w:rsid w:val="00B11EF5"/>
    <w:rsid w:val="00B367C1"/>
    <w:rsid w:val="00B9401A"/>
    <w:rsid w:val="00BC77F3"/>
    <w:rsid w:val="00BE0FCF"/>
    <w:rsid w:val="00BE77ED"/>
    <w:rsid w:val="00C07CD0"/>
    <w:rsid w:val="00C51FE2"/>
    <w:rsid w:val="00C5264A"/>
    <w:rsid w:val="00C71DE5"/>
    <w:rsid w:val="00C97766"/>
    <w:rsid w:val="00CB1F1B"/>
    <w:rsid w:val="00DA340C"/>
    <w:rsid w:val="00E72CD5"/>
    <w:rsid w:val="00E832FE"/>
    <w:rsid w:val="00E97A84"/>
    <w:rsid w:val="00EB0303"/>
    <w:rsid w:val="00F05B4E"/>
    <w:rsid w:val="00F80EE4"/>
    <w:rsid w:val="00FA780E"/>
    <w:rsid w:val="00FF7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F42B8"/>
  <w15:chartTrackingRefBased/>
  <w15:docId w15:val="{5A36A24B-92BB-4309-88C4-2E2FA0232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5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563"/>
  </w:style>
  <w:style w:type="paragraph" w:styleId="Footer">
    <w:name w:val="footer"/>
    <w:basedOn w:val="Normal"/>
    <w:link w:val="FooterChar"/>
    <w:uiPriority w:val="99"/>
    <w:unhideWhenUsed/>
    <w:rsid w:val="000275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563"/>
  </w:style>
  <w:style w:type="character" w:styleId="Hyperlink">
    <w:name w:val="Hyperlink"/>
    <w:basedOn w:val="DefaultParagraphFont"/>
    <w:uiPriority w:val="99"/>
    <w:unhideWhenUsed/>
    <w:rsid w:val="00956F3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56F3D"/>
    <w:pPr>
      <w:ind w:left="720"/>
      <w:contextualSpacing/>
    </w:pPr>
  </w:style>
  <w:style w:type="character" w:customStyle="1" w:styleId="normaltextrun">
    <w:name w:val="normaltextrun"/>
    <w:basedOn w:val="DefaultParagraphFont"/>
    <w:rsid w:val="00956F3D"/>
  </w:style>
  <w:style w:type="character" w:customStyle="1" w:styleId="eop">
    <w:name w:val="eop"/>
    <w:basedOn w:val="DefaultParagraphFont"/>
    <w:rsid w:val="00956F3D"/>
  </w:style>
  <w:style w:type="character" w:styleId="PlaceholderText">
    <w:name w:val="Placeholder Text"/>
    <w:basedOn w:val="DefaultParagraphFont"/>
    <w:uiPriority w:val="99"/>
    <w:semiHidden/>
    <w:rsid w:val="00956F3D"/>
    <w:rPr>
      <w:color w:val="808080"/>
    </w:rPr>
  </w:style>
  <w:style w:type="table" w:styleId="TableGrid">
    <w:name w:val="Table Grid"/>
    <w:basedOn w:val="TableNormal"/>
    <w:uiPriority w:val="39"/>
    <w:rsid w:val="00C526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B9401A"/>
    <w:pPr>
      <w:widowControl w:val="0"/>
      <w:autoSpaceDE w:val="0"/>
      <w:autoSpaceDN w:val="0"/>
      <w:spacing w:after="0" w:line="248" w:lineRule="exact"/>
      <w:ind w:left="102"/>
    </w:pPr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6273943FB03F4488C4C33992D7F157" ma:contentTypeVersion="14" ma:contentTypeDescription="Create a new document." ma:contentTypeScope="" ma:versionID="80122c25780b17862e60148c7a7d0f04">
  <xsd:schema xmlns:xsd="http://www.w3.org/2001/XMLSchema" xmlns:xs="http://www.w3.org/2001/XMLSchema" xmlns:p="http://schemas.microsoft.com/office/2006/metadata/properties" xmlns:ns2="010166a0-7612-459c-a97b-6cf0cc7a47bc" xmlns:ns3="9e667ba9-df83-4d6b-ab05-bf91d0468959" targetNamespace="http://schemas.microsoft.com/office/2006/metadata/properties" ma:root="true" ma:fieldsID="f563b01a19d2a7f049b5a56c05f7ec6d" ns2:_="" ns3:_="">
    <xsd:import namespace="010166a0-7612-459c-a97b-6cf0cc7a47bc"/>
    <xsd:import namespace="9e667ba9-df83-4d6b-ab05-bf91d04689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166a0-7612-459c-a97b-6cf0cc7a4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4b47c9c-5e66-4eac-b238-c1bb80aeef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667ba9-df83-4d6b-ab05-bf91d04689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10166a0-7612-459c-a97b-6cf0cc7a47bc">
      <Terms xmlns="http://schemas.microsoft.com/office/infopath/2007/PartnerControls"/>
    </lcf76f155ced4ddcb4097134ff3c332f>
    <SharedWithUsers xmlns="9e667ba9-df83-4d6b-ab05-bf91d0468959">
      <UserInfo>
        <DisplayName/>
        <AccountId xsi:nil="true"/>
        <AccountType/>
      </UserInfo>
    </SharedWithUsers>
    <MediaLengthInSeconds xmlns="010166a0-7612-459c-a97b-6cf0cc7a47bc" xsi:nil="true"/>
  </documentManagement>
</p:properties>
</file>

<file path=customXml/itemProps1.xml><?xml version="1.0" encoding="utf-8"?>
<ds:datastoreItem xmlns:ds="http://schemas.openxmlformats.org/officeDocument/2006/customXml" ds:itemID="{662F2E94-5419-4531-AB89-07B3B4E69D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726C74-06B6-49B5-BFDD-E61CCB0B575B}"/>
</file>

<file path=customXml/itemProps3.xml><?xml version="1.0" encoding="utf-8"?>
<ds:datastoreItem xmlns:ds="http://schemas.openxmlformats.org/officeDocument/2006/customXml" ds:itemID="{4E278DFE-A146-4819-BC94-9DD1CB45F2A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05AAA6-FAB8-42BE-972D-8634871D78FE}">
  <ds:schemaRefs>
    <ds:schemaRef ds:uri="http://schemas.microsoft.com/office/2006/metadata/properties"/>
    <ds:schemaRef ds:uri="http://schemas.microsoft.com/office/infopath/2007/PartnerControls"/>
    <ds:schemaRef ds:uri="48785b7a-9c8e-4fa5-be34-2ec5bd928a99"/>
    <ds:schemaRef ds:uri="631d8ae4-604d-4fce-b2c9-e7a2dc63b7d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56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Caroline Matthews</cp:lastModifiedBy>
  <cp:revision>2</cp:revision>
  <dcterms:created xsi:type="dcterms:W3CDTF">2025-12-18T13:43:00Z</dcterms:created>
  <dcterms:modified xsi:type="dcterms:W3CDTF">2025-12-18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6273943FB03F4488C4C33992D7F157</vt:lpwstr>
  </property>
  <property fmtid="{D5CDD505-2E9C-101B-9397-08002B2CF9AE}" pid="3" name="Order">
    <vt:r8>1829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